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F9EAEA" w14:textId="01FEEBE1" w:rsidR="00DD049D" w:rsidRPr="00DD049D" w:rsidRDefault="00DD049D" w:rsidP="00DD049D">
      <w:pPr>
        <w:jc w:val="center"/>
        <w:rPr>
          <w:b/>
          <w:bCs/>
          <w:lang w:val="en-PH"/>
        </w:rPr>
      </w:pPr>
      <w:r w:rsidRPr="00DD049D">
        <w:rPr>
          <w:b/>
          <w:bCs/>
          <w:lang w:val="en-PH"/>
        </w:rPr>
        <w:t>An Ultimate Guide on Mobile trading with MT4 and MT5 App for Android</w:t>
      </w:r>
    </w:p>
    <w:p w14:paraId="4B7DA723" w14:textId="77777777" w:rsidR="00DD049D" w:rsidRPr="00DD049D" w:rsidRDefault="00DD049D" w:rsidP="00DD049D">
      <w:pPr>
        <w:rPr>
          <w:lang w:val="en-PH"/>
        </w:rPr>
      </w:pPr>
      <w:r w:rsidRPr="00DD049D">
        <w:rPr>
          <w:lang w:val="en-PH"/>
        </w:rPr>
        <w:t xml:space="preserve">The Android app for </w:t>
      </w:r>
      <w:proofErr w:type="spellStart"/>
      <w:r w:rsidRPr="00DD049D">
        <w:rPr>
          <w:lang w:val="en-PH"/>
        </w:rPr>
        <w:t>MetaTrader</w:t>
      </w:r>
      <w:proofErr w:type="spellEnd"/>
      <w:r w:rsidRPr="00DD049D">
        <w:rPr>
          <w:lang w:val="en-PH"/>
        </w:rPr>
        <w:t xml:space="preserve"> 4 and </w:t>
      </w:r>
      <w:proofErr w:type="spellStart"/>
      <w:r w:rsidRPr="00DD049D">
        <w:rPr>
          <w:lang w:val="en-PH"/>
        </w:rPr>
        <w:t>MetaTrader</w:t>
      </w:r>
      <w:proofErr w:type="spellEnd"/>
      <w:r w:rsidRPr="00DD049D">
        <w:rPr>
          <w:lang w:val="en-PH"/>
        </w:rPr>
        <w:t xml:space="preserve"> 5 is a robust trading application for mobile devices powered by Android. You can select from hundreds of brokerage firms and thousands of servers through the application. For successful Forex trading, it provides everything you need: a full collection of orders, trading history, interactive charts, technical analysis, and the broadest range of mobile devices supported. Traders using the Android </w:t>
      </w:r>
      <w:proofErr w:type="spellStart"/>
      <w:r w:rsidRPr="00DD049D">
        <w:rPr>
          <w:lang w:val="en-PH"/>
        </w:rPr>
        <w:t>MetaTrader</w:t>
      </w:r>
      <w:proofErr w:type="spellEnd"/>
      <w:r w:rsidRPr="00DD049D">
        <w:rPr>
          <w:lang w:val="en-PH"/>
        </w:rPr>
        <w:t xml:space="preserve"> 4 enjoy robust Forex trading features anytime and anywhere in the world. Your Android system now has a complete range of analytics and trading options!</w:t>
      </w:r>
      <w:r w:rsidRPr="00DD049D">
        <w:rPr>
          <w:lang w:val="en-PH"/>
        </w:rPr>
        <w:br/>
      </w:r>
      <w:r w:rsidRPr="00DD049D">
        <w:rPr>
          <w:lang w:val="en-PH"/>
        </w:rPr>
        <w:br/>
      </w:r>
      <w:r w:rsidRPr="00DD049D">
        <w:rPr>
          <w:b/>
          <w:bCs/>
          <w:lang w:val="en-PH"/>
        </w:rPr>
        <w:t>Mobile trading with features for MT4 and MT5</w:t>
      </w:r>
    </w:p>
    <w:p w14:paraId="2E81C74D" w14:textId="29EE6296" w:rsidR="00DD049D" w:rsidRPr="00DD049D" w:rsidRDefault="00DD049D" w:rsidP="00DD049D">
      <w:pPr>
        <w:rPr>
          <w:lang w:val="en-PH"/>
        </w:rPr>
      </w:pPr>
      <w:r w:rsidRPr="00DD049D">
        <w:rPr>
          <w:lang w:val="en-PH"/>
        </w:rPr>
        <w:drawing>
          <wp:inline distT="0" distB="0" distL="0" distR="0" wp14:anchorId="7DBCA240" wp14:editId="0DF277E6">
            <wp:extent cx="5943600" cy="5038090"/>
            <wp:effectExtent l="0" t="0" r="0" b="0"/>
            <wp:docPr id="6" name="Picture 6">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5038090"/>
                    </a:xfrm>
                    <a:prstGeom prst="rect">
                      <a:avLst/>
                    </a:prstGeom>
                    <a:noFill/>
                    <a:ln>
                      <a:noFill/>
                    </a:ln>
                  </pic:spPr>
                </pic:pic>
              </a:graphicData>
            </a:graphic>
          </wp:inline>
        </w:drawing>
      </w:r>
    </w:p>
    <w:p w14:paraId="43C7A9CB" w14:textId="77777777" w:rsidR="00DD049D" w:rsidRPr="00DD049D" w:rsidRDefault="00DD049D" w:rsidP="00DD049D">
      <w:pPr>
        <w:rPr>
          <w:lang w:val="en-PH"/>
        </w:rPr>
      </w:pPr>
      <w:r w:rsidRPr="00DD049D">
        <w:rPr>
          <w:lang w:val="en-PH"/>
        </w:rPr>
        <w:br/>
        <w:t>The platforms Android MT4 and MT5 come with several features that include;</w:t>
      </w:r>
    </w:p>
    <w:p w14:paraId="5DC99BE6" w14:textId="77777777" w:rsidR="00DD049D" w:rsidRPr="00DD049D" w:rsidRDefault="00DD049D" w:rsidP="00DD049D">
      <w:pPr>
        <w:numPr>
          <w:ilvl w:val="0"/>
          <w:numId w:val="1"/>
        </w:numPr>
        <w:rPr>
          <w:lang w:val="en-PH"/>
        </w:rPr>
      </w:pPr>
      <w:r w:rsidRPr="00DD049D">
        <w:rPr>
          <w:b/>
          <w:bCs/>
          <w:lang w:val="en-PH"/>
        </w:rPr>
        <w:t>Interactive graphs</w:t>
      </w:r>
    </w:p>
    <w:p w14:paraId="1A6EA784" w14:textId="77777777" w:rsidR="00DD049D" w:rsidRPr="00DD049D" w:rsidRDefault="00DD049D" w:rsidP="00DD049D">
      <w:pPr>
        <w:rPr>
          <w:lang w:val="en-PH"/>
        </w:rPr>
      </w:pPr>
    </w:p>
    <w:p w14:paraId="221D2814" w14:textId="1DAB1B1D" w:rsidR="00DD049D" w:rsidRPr="00DD049D" w:rsidRDefault="00DD049D" w:rsidP="00DD049D">
      <w:pPr>
        <w:rPr>
          <w:lang w:val="en-PH"/>
        </w:rPr>
      </w:pPr>
      <w:r w:rsidRPr="00DD049D">
        <w:rPr>
          <w:lang w:val="en-PH"/>
        </w:rPr>
        <w:lastRenderedPageBreak/>
        <w:drawing>
          <wp:inline distT="0" distB="0" distL="0" distR="0" wp14:anchorId="48A97559" wp14:editId="50C7D7B5">
            <wp:extent cx="5943600" cy="4119880"/>
            <wp:effectExtent l="0" t="0" r="0" b="0"/>
            <wp:docPr id="5" name="Picture 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119880"/>
                    </a:xfrm>
                    <a:prstGeom prst="rect">
                      <a:avLst/>
                    </a:prstGeom>
                    <a:noFill/>
                    <a:ln>
                      <a:noFill/>
                    </a:ln>
                  </pic:spPr>
                </pic:pic>
              </a:graphicData>
            </a:graphic>
          </wp:inline>
        </w:drawing>
      </w:r>
    </w:p>
    <w:p w14:paraId="539758C9" w14:textId="77777777" w:rsidR="00DD049D" w:rsidRPr="00DD049D" w:rsidRDefault="00DD049D" w:rsidP="00DD049D">
      <w:pPr>
        <w:rPr>
          <w:lang w:val="en-PH"/>
        </w:rPr>
      </w:pPr>
      <w:r w:rsidRPr="00DD049D">
        <w:rPr>
          <w:lang w:val="en-PH"/>
        </w:rPr>
        <w:br/>
        <w:t xml:space="preserve">In real-time, interactive charts track currency rate changes. There are three types of maps in the application: bars, candlesticks, and lines that allow you to trade directly with them. You can scale and scroll charts quickly and move from one minute to one month between nine timeframes. The Android app for </w:t>
      </w:r>
      <w:proofErr w:type="spellStart"/>
      <w:r w:rsidRPr="00DD049D">
        <w:rPr>
          <w:lang w:val="en-PH"/>
        </w:rPr>
        <w:t>MetaTrader</w:t>
      </w:r>
      <w:proofErr w:type="spellEnd"/>
      <w:r w:rsidRPr="00DD049D">
        <w:rPr>
          <w:lang w:val="en-PH"/>
        </w:rPr>
        <w:t xml:space="preserve"> 4 and </w:t>
      </w:r>
      <w:proofErr w:type="spellStart"/>
      <w:r w:rsidRPr="00DD049D">
        <w:rPr>
          <w:lang w:val="en-PH"/>
        </w:rPr>
        <w:t>MetaTrader</w:t>
      </w:r>
      <w:proofErr w:type="spellEnd"/>
      <w:r w:rsidRPr="00DD049D">
        <w:rPr>
          <w:lang w:val="en-PH"/>
        </w:rPr>
        <w:t xml:space="preserve"> 5 helps you set up and execute your trading strategy most accurately. The program provides the 30 most essential technical indicators and 24 analytical artifacts: lines, channels, geometric forms, Gann, Fibonacci, and Elliott instruments. These indicators can add to the chart window and each other, although you can also change the color schemes to your liking. You can simultaneously open up to 10 windows with indicators. This way makes it easier for you to have the full benefit of the most detailed review possible. Also, MT4 and MT5 mobile app make mobile trading more intuitive, and analytical capabilities extend greatly.</w:t>
      </w:r>
    </w:p>
    <w:p w14:paraId="703608D5" w14:textId="77777777" w:rsidR="00DD049D" w:rsidRPr="00DD049D" w:rsidRDefault="00DD049D" w:rsidP="00DD049D">
      <w:pPr>
        <w:numPr>
          <w:ilvl w:val="0"/>
          <w:numId w:val="2"/>
        </w:numPr>
        <w:rPr>
          <w:lang w:val="en-PH"/>
        </w:rPr>
      </w:pPr>
      <w:r w:rsidRPr="00DD049D">
        <w:rPr>
          <w:b/>
          <w:bCs/>
          <w:lang w:val="en-PH"/>
        </w:rPr>
        <w:t>Full collection of orders and trading functions</w:t>
      </w:r>
    </w:p>
    <w:p w14:paraId="63FDD035" w14:textId="77777777" w:rsidR="00DD049D" w:rsidRPr="00DD049D" w:rsidRDefault="00DD049D" w:rsidP="00DD049D">
      <w:pPr>
        <w:rPr>
          <w:lang w:val="en-PH"/>
        </w:rPr>
      </w:pPr>
    </w:p>
    <w:p w14:paraId="1B2972C6" w14:textId="3A069E84" w:rsidR="00DD049D" w:rsidRPr="00DD049D" w:rsidRDefault="00DD049D" w:rsidP="00DD049D">
      <w:pPr>
        <w:rPr>
          <w:lang w:val="en-PH"/>
        </w:rPr>
      </w:pPr>
      <w:r w:rsidRPr="00DD049D">
        <w:rPr>
          <w:lang w:val="en-PH"/>
        </w:rPr>
        <w:lastRenderedPageBreak/>
        <w:drawing>
          <wp:inline distT="0" distB="0" distL="0" distR="0" wp14:anchorId="2807BA2A" wp14:editId="697EA180">
            <wp:extent cx="5943600" cy="4457700"/>
            <wp:effectExtent l="0" t="0" r="0" b="0"/>
            <wp:docPr id="4" name="Picture 4">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2024D087" w14:textId="77777777" w:rsidR="00DD049D" w:rsidRPr="00DD049D" w:rsidRDefault="00DD049D" w:rsidP="00DD049D">
      <w:pPr>
        <w:rPr>
          <w:lang w:val="en-PH"/>
        </w:rPr>
      </w:pPr>
      <w:r w:rsidRPr="00DD049D">
        <w:rPr>
          <w:lang w:val="en-PH"/>
        </w:rPr>
        <w:br/>
        <w:t xml:space="preserve">You need a versatile </w:t>
      </w:r>
      <w:proofErr w:type="spellStart"/>
      <w:r w:rsidRPr="00DD049D">
        <w:rPr>
          <w:lang w:val="en-PH"/>
        </w:rPr>
        <w:t>MetaTrader</w:t>
      </w:r>
      <w:proofErr w:type="spellEnd"/>
      <w:r w:rsidRPr="00DD049D">
        <w:rPr>
          <w:lang w:val="en-PH"/>
        </w:rPr>
        <w:t xml:space="preserve"> 4 mobile trading device coupled with a full range of orders and trading functions to execute any strategy. Orders for instant execution allow you to trade Forex on an ongoing basis, while pending ones relieve you of the need to monitor your trading constantly. Even if the application is closed, the request on trading will be executed. Open positions may be changed to set your benefit or minimize your losses by adjusting the order levels of Stop Loss and Take Profit. You can find all the details about the number of orders and open positions, open rates, volumes, and account status in the Trade window. In contrast, the History window allows you to access the full history of all previous trades.</w:t>
      </w:r>
      <w:r w:rsidRPr="00DD049D">
        <w:rPr>
          <w:lang w:val="en-PH"/>
        </w:rPr>
        <w:br/>
      </w:r>
      <w:r w:rsidRPr="00DD049D">
        <w:rPr>
          <w:lang w:val="en-PH"/>
        </w:rPr>
        <w:br/>
        <w:t xml:space="preserve">Implement every solution! You will be supported by the versatile </w:t>
      </w:r>
      <w:proofErr w:type="spellStart"/>
      <w:r w:rsidRPr="00DD049D">
        <w:rPr>
          <w:lang w:val="en-PH"/>
        </w:rPr>
        <w:t>MetaTrader</w:t>
      </w:r>
      <w:proofErr w:type="spellEnd"/>
      <w:r w:rsidRPr="00DD049D">
        <w:rPr>
          <w:lang w:val="en-PH"/>
        </w:rPr>
        <w:t xml:space="preserve"> 4 trading system for Android.</w:t>
      </w:r>
      <w:r w:rsidRPr="00DD049D">
        <w:rPr>
          <w:lang w:val="en-PH"/>
        </w:rPr>
        <w:br/>
      </w:r>
      <w:r w:rsidRPr="00DD049D">
        <w:rPr>
          <w:lang w:val="en-PH"/>
        </w:rPr>
        <w:br/>
      </w:r>
      <w:r w:rsidRPr="00DD049D">
        <w:rPr>
          <w:b/>
          <w:bCs/>
          <w:i/>
          <w:iCs/>
          <w:lang w:val="en-PH"/>
        </w:rPr>
        <w:t>Other features included for MT4 and MT5 include:</w:t>
      </w:r>
    </w:p>
    <w:p w14:paraId="3F60802B" w14:textId="77777777" w:rsidR="00DD049D" w:rsidRPr="00DD049D" w:rsidRDefault="00DD049D" w:rsidP="00DD049D">
      <w:pPr>
        <w:numPr>
          <w:ilvl w:val="0"/>
          <w:numId w:val="3"/>
        </w:numPr>
        <w:rPr>
          <w:lang w:val="en-PH"/>
        </w:rPr>
      </w:pPr>
      <w:r w:rsidRPr="00DD049D">
        <w:rPr>
          <w:lang w:val="en-PH"/>
        </w:rPr>
        <w:t>Complete influence over a trading account</w:t>
      </w:r>
    </w:p>
    <w:p w14:paraId="7421C324" w14:textId="77777777" w:rsidR="00DD049D" w:rsidRPr="00DD049D" w:rsidRDefault="00DD049D" w:rsidP="00DD049D">
      <w:pPr>
        <w:numPr>
          <w:ilvl w:val="0"/>
          <w:numId w:val="3"/>
        </w:numPr>
        <w:rPr>
          <w:lang w:val="en-PH"/>
        </w:rPr>
      </w:pPr>
      <w:r w:rsidRPr="00DD049D">
        <w:rPr>
          <w:lang w:val="en-PH"/>
        </w:rPr>
        <w:t>Trading from any position 24/5</w:t>
      </w:r>
    </w:p>
    <w:p w14:paraId="4E482DE5" w14:textId="77777777" w:rsidR="00DD049D" w:rsidRPr="00DD049D" w:rsidRDefault="00DD049D" w:rsidP="00DD049D">
      <w:pPr>
        <w:numPr>
          <w:ilvl w:val="0"/>
          <w:numId w:val="3"/>
        </w:numPr>
        <w:rPr>
          <w:lang w:val="en-PH"/>
        </w:rPr>
      </w:pPr>
      <w:r w:rsidRPr="00DD049D">
        <w:rPr>
          <w:lang w:val="en-PH"/>
        </w:rPr>
        <w:t>Both order forms and modes of execution</w:t>
      </w:r>
    </w:p>
    <w:p w14:paraId="421580BC" w14:textId="77777777" w:rsidR="00DD049D" w:rsidRPr="00DD049D" w:rsidRDefault="00DD049D" w:rsidP="00DD049D">
      <w:pPr>
        <w:numPr>
          <w:ilvl w:val="0"/>
          <w:numId w:val="3"/>
        </w:numPr>
        <w:rPr>
          <w:lang w:val="en-PH"/>
        </w:rPr>
      </w:pPr>
      <w:r w:rsidRPr="00DD049D">
        <w:rPr>
          <w:lang w:val="en-PH"/>
        </w:rPr>
        <w:lastRenderedPageBreak/>
        <w:t>Trade history</w:t>
      </w:r>
    </w:p>
    <w:p w14:paraId="4DF87E45" w14:textId="77777777" w:rsidR="00DD049D" w:rsidRPr="00DD049D" w:rsidRDefault="00DD049D" w:rsidP="00DD049D">
      <w:pPr>
        <w:numPr>
          <w:ilvl w:val="0"/>
          <w:numId w:val="3"/>
        </w:numPr>
        <w:rPr>
          <w:lang w:val="en-PH"/>
        </w:rPr>
      </w:pPr>
      <w:r w:rsidRPr="00DD049D">
        <w:rPr>
          <w:lang w:val="en-PH"/>
        </w:rPr>
        <w:t>Interactive maps of symbols</w:t>
      </w:r>
    </w:p>
    <w:p w14:paraId="5110EBF7" w14:textId="77777777" w:rsidR="00DD049D" w:rsidRPr="00DD049D" w:rsidRDefault="00DD049D" w:rsidP="00DD049D">
      <w:pPr>
        <w:numPr>
          <w:ilvl w:val="0"/>
          <w:numId w:val="3"/>
        </w:numPr>
        <w:rPr>
          <w:lang w:val="en-PH"/>
        </w:rPr>
      </w:pPr>
      <w:r w:rsidRPr="00DD049D">
        <w:rPr>
          <w:lang w:val="en-PH"/>
        </w:rPr>
        <w:t>Three styles of charts: bars, candlesticks from Japan, and split lines</w:t>
      </w:r>
    </w:p>
    <w:p w14:paraId="113946D6" w14:textId="77777777" w:rsidR="00DD049D" w:rsidRPr="00DD049D" w:rsidRDefault="00DD049D" w:rsidP="00DD049D">
      <w:pPr>
        <w:numPr>
          <w:ilvl w:val="0"/>
          <w:numId w:val="3"/>
        </w:numPr>
        <w:rPr>
          <w:lang w:val="en-PH"/>
        </w:rPr>
      </w:pPr>
      <w:r w:rsidRPr="00DD049D">
        <w:rPr>
          <w:lang w:val="en-PH"/>
        </w:rPr>
        <w:t>9 timeframes: between one minute and one month</w:t>
      </w:r>
    </w:p>
    <w:p w14:paraId="5D5F4CFE" w14:textId="77777777" w:rsidR="00DD049D" w:rsidRPr="00DD049D" w:rsidRDefault="00DD049D" w:rsidP="00DD049D">
      <w:pPr>
        <w:numPr>
          <w:ilvl w:val="0"/>
          <w:numId w:val="3"/>
        </w:numPr>
        <w:rPr>
          <w:lang w:val="en-PH"/>
        </w:rPr>
      </w:pPr>
      <w:r w:rsidRPr="00DD049D">
        <w:rPr>
          <w:lang w:val="en-PH"/>
        </w:rPr>
        <w:t>30 of the most popular technical indicators</w:t>
      </w:r>
    </w:p>
    <w:p w14:paraId="2C199087" w14:textId="77777777" w:rsidR="00DD049D" w:rsidRPr="00DD049D" w:rsidRDefault="00DD049D" w:rsidP="00DD049D">
      <w:pPr>
        <w:numPr>
          <w:ilvl w:val="0"/>
          <w:numId w:val="3"/>
        </w:numPr>
        <w:rPr>
          <w:lang w:val="en-PH"/>
        </w:rPr>
      </w:pPr>
      <w:r w:rsidRPr="00DD049D">
        <w:rPr>
          <w:lang w:val="en-PH"/>
        </w:rPr>
        <w:t>24 items for study</w:t>
      </w:r>
    </w:p>
    <w:p w14:paraId="6BCA663A" w14:textId="77777777" w:rsidR="00DD049D" w:rsidRPr="00DD049D" w:rsidRDefault="00DD049D" w:rsidP="00DD049D">
      <w:pPr>
        <w:numPr>
          <w:ilvl w:val="0"/>
          <w:numId w:val="3"/>
        </w:numPr>
        <w:rPr>
          <w:lang w:val="en-PH"/>
        </w:rPr>
      </w:pPr>
      <w:r w:rsidRPr="00DD049D">
        <w:rPr>
          <w:lang w:val="en-PH"/>
        </w:rPr>
        <w:t>Stock market news</w:t>
      </w:r>
    </w:p>
    <w:p w14:paraId="4EC0C172" w14:textId="77777777" w:rsidR="00DD049D" w:rsidRPr="00DD049D" w:rsidRDefault="00DD049D" w:rsidP="00DD049D">
      <w:pPr>
        <w:numPr>
          <w:ilvl w:val="0"/>
          <w:numId w:val="3"/>
        </w:numPr>
        <w:rPr>
          <w:lang w:val="en-PH"/>
        </w:rPr>
      </w:pPr>
      <w:r w:rsidRPr="00DD049D">
        <w:rPr>
          <w:lang w:val="en-PH"/>
        </w:rPr>
        <w:t>Free mobile chat and electronic mail</w:t>
      </w:r>
    </w:p>
    <w:p w14:paraId="53CA0E5A" w14:textId="77777777" w:rsidR="00DD049D" w:rsidRPr="00DD049D" w:rsidRDefault="00DD049D" w:rsidP="00DD049D">
      <w:pPr>
        <w:rPr>
          <w:lang w:val="en-PH"/>
        </w:rPr>
      </w:pPr>
      <w:r w:rsidRPr="00DD049D">
        <w:rPr>
          <w:b/>
          <w:bCs/>
          <w:lang w:val="en-PH"/>
        </w:rPr>
        <w:t>Indicators Available for Android MT4</w:t>
      </w:r>
      <w:r w:rsidRPr="00DD049D">
        <w:rPr>
          <w:lang w:val="en-PH"/>
        </w:rPr>
        <w:br/>
      </w:r>
      <w:r w:rsidRPr="00DD049D">
        <w:rPr>
          <w:lang w:val="en-PH"/>
        </w:rPr>
        <w:br/>
        <w:t>On your Android, the MT4 mobile platform gives you a wide range of indicators. These comprise of;</w:t>
      </w:r>
    </w:p>
    <w:p w14:paraId="099567AB" w14:textId="77777777" w:rsidR="00DD049D" w:rsidRPr="00DD049D" w:rsidRDefault="00DD049D" w:rsidP="00DD049D">
      <w:pPr>
        <w:numPr>
          <w:ilvl w:val="0"/>
          <w:numId w:val="4"/>
        </w:numPr>
        <w:rPr>
          <w:lang w:val="en-PH"/>
        </w:rPr>
      </w:pPr>
      <w:r w:rsidRPr="00DD049D">
        <w:rPr>
          <w:lang w:val="en-PH"/>
        </w:rPr>
        <w:t>Oscillator Accelerator</w:t>
      </w:r>
    </w:p>
    <w:p w14:paraId="43B6BDD9" w14:textId="77777777" w:rsidR="00DD049D" w:rsidRPr="00DD049D" w:rsidRDefault="00DD049D" w:rsidP="00DD049D">
      <w:pPr>
        <w:numPr>
          <w:ilvl w:val="0"/>
          <w:numId w:val="4"/>
        </w:numPr>
        <w:rPr>
          <w:lang w:val="en-PH"/>
        </w:rPr>
      </w:pPr>
      <w:r w:rsidRPr="00DD049D">
        <w:rPr>
          <w:lang w:val="en-PH"/>
        </w:rPr>
        <w:t>Accumulation/Distribution</w:t>
      </w:r>
    </w:p>
    <w:p w14:paraId="549E068C" w14:textId="77777777" w:rsidR="00DD049D" w:rsidRPr="00DD049D" w:rsidRDefault="00DD049D" w:rsidP="00DD049D">
      <w:pPr>
        <w:numPr>
          <w:ilvl w:val="0"/>
          <w:numId w:val="4"/>
        </w:numPr>
        <w:rPr>
          <w:lang w:val="en-PH"/>
        </w:rPr>
      </w:pPr>
      <w:r w:rsidRPr="00DD049D">
        <w:rPr>
          <w:lang w:val="en-PH"/>
        </w:rPr>
        <w:t>Alligator</w:t>
      </w:r>
    </w:p>
    <w:p w14:paraId="4D6E0518" w14:textId="77777777" w:rsidR="00DD049D" w:rsidRPr="00DD049D" w:rsidRDefault="00DD049D" w:rsidP="00DD049D">
      <w:pPr>
        <w:numPr>
          <w:ilvl w:val="0"/>
          <w:numId w:val="4"/>
        </w:numPr>
        <w:rPr>
          <w:lang w:val="en-PH"/>
        </w:rPr>
      </w:pPr>
      <w:r w:rsidRPr="00DD049D">
        <w:rPr>
          <w:lang w:val="en-PH"/>
        </w:rPr>
        <w:t>The average index of directional movement</w:t>
      </w:r>
    </w:p>
    <w:p w14:paraId="10C65A90" w14:textId="77777777" w:rsidR="00DD049D" w:rsidRPr="00DD049D" w:rsidRDefault="00DD049D" w:rsidP="00DD049D">
      <w:pPr>
        <w:numPr>
          <w:ilvl w:val="0"/>
          <w:numId w:val="4"/>
        </w:numPr>
        <w:rPr>
          <w:lang w:val="en-PH"/>
        </w:rPr>
      </w:pPr>
      <w:r w:rsidRPr="00DD049D">
        <w:rPr>
          <w:lang w:val="en-PH"/>
        </w:rPr>
        <w:t>True Range average</w:t>
      </w:r>
    </w:p>
    <w:p w14:paraId="248D0EEC" w14:textId="77777777" w:rsidR="00DD049D" w:rsidRPr="00DD049D" w:rsidRDefault="00DD049D" w:rsidP="00DD049D">
      <w:pPr>
        <w:numPr>
          <w:ilvl w:val="0"/>
          <w:numId w:val="4"/>
        </w:numPr>
        <w:rPr>
          <w:lang w:val="en-PH"/>
        </w:rPr>
      </w:pPr>
      <w:r w:rsidRPr="00DD049D">
        <w:rPr>
          <w:lang w:val="en-PH"/>
        </w:rPr>
        <w:t>Impressive oscillator</w:t>
      </w:r>
    </w:p>
    <w:p w14:paraId="52822795" w14:textId="77777777" w:rsidR="00DD049D" w:rsidRPr="00DD049D" w:rsidRDefault="00DD049D" w:rsidP="00DD049D">
      <w:pPr>
        <w:numPr>
          <w:ilvl w:val="0"/>
          <w:numId w:val="4"/>
        </w:numPr>
        <w:rPr>
          <w:lang w:val="en-PH"/>
        </w:rPr>
      </w:pPr>
      <w:r w:rsidRPr="00DD049D">
        <w:rPr>
          <w:lang w:val="en-PH"/>
        </w:rPr>
        <w:t>Bears Power</w:t>
      </w:r>
    </w:p>
    <w:p w14:paraId="663573A4" w14:textId="77777777" w:rsidR="00DD049D" w:rsidRPr="00DD049D" w:rsidRDefault="00DD049D" w:rsidP="00DD049D">
      <w:pPr>
        <w:numPr>
          <w:ilvl w:val="0"/>
          <w:numId w:val="4"/>
        </w:numPr>
        <w:rPr>
          <w:lang w:val="en-PH"/>
        </w:rPr>
      </w:pPr>
      <w:r w:rsidRPr="00DD049D">
        <w:rPr>
          <w:lang w:val="en-PH"/>
        </w:rPr>
        <w:t>Bollinger Bands</w:t>
      </w:r>
    </w:p>
    <w:p w14:paraId="2BA245BA" w14:textId="77777777" w:rsidR="00DD049D" w:rsidRPr="00DD049D" w:rsidRDefault="00DD049D" w:rsidP="00DD049D">
      <w:pPr>
        <w:numPr>
          <w:ilvl w:val="0"/>
          <w:numId w:val="4"/>
        </w:numPr>
        <w:rPr>
          <w:lang w:val="en-PH"/>
        </w:rPr>
      </w:pPr>
      <w:r w:rsidRPr="00DD049D">
        <w:rPr>
          <w:lang w:val="en-PH"/>
        </w:rPr>
        <w:t>Power Bulls</w:t>
      </w:r>
    </w:p>
    <w:p w14:paraId="0B59C0AC" w14:textId="77777777" w:rsidR="00DD049D" w:rsidRPr="00DD049D" w:rsidRDefault="00DD049D" w:rsidP="00DD049D">
      <w:pPr>
        <w:numPr>
          <w:ilvl w:val="0"/>
          <w:numId w:val="4"/>
        </w:numPr>
        <w:rPr>
          <w:lang w:val="en-PH"/>
        </w:rPr>
      </w:pPr>
      <w:r w:rsidRPr="00DD049D">
        <w:rPr>
          <w:lang w:val="en-PH"/>
        </w:rPr>
        <w:t>Commodity Channel Index</w:t>
      </w:r>
    </w:p>
    <w:p w14:paraId="0D4140A2" w14:textId="77777777" w:rsidR="00DD049D" w:rsidRPr="00DD049D" w:rsidRDefault="00DD049D" w:rsidP="00DD049D">
      <w:pPr>
        <w:numPr>
          <w:ilvl w:val="0"/>
          <w:numId w:val="4"/>
        </w:numPr>
        <w:rPr>
          <w:lang w:val="en-PH"/>
        </w:rPr>
      </w:pPr>
      <w:proofErr w:type="spellStart"/>
      <w:r w:rsidRPr="00DD049D">
        <w:rPr>
          <w:lang w:val="en-PH"/>
        </w:rPr>
        <w:t>DeMarker</w:t>
      </w:r>
      <w:proofErr w:type="spellEnd"/>
    </w:p>
    <w:p w14:paraId="1B593888" w14:textId="77777777" w:rsidR="00DD049D" w:rsidRPr="00DD049D" w:rsidRDefault="00DD049D" w:rsidP="00DD049D">
      <w:pPr>
        <w:numPr>
          <w:ilvl w:val="0"/>
          <w:numId w:val="4"/>
        </w:numPr>
        <w:rPr>
          <w:lang w:val="en-PH"/>
        </w:rPr>
      </w:pPr>
      <w:r w:rsidRPr="00DD049D">
        <w:rPr>
          <w:lang w:val="en-PH"/>
        </w:rPr>
        <w:t>Envelopes</w:t>
      </w:r>
    </w:p>
    <w:p w14:paraId="48DA7D4B" w14:textId="77777777" w:rsidR="00DD049D" w:rsidRPr="00DD049D" w:rsidRDefault="00DD049D" w:rsidP="00DD049D">
      <w:pPr>
        <w:numPr>
          <w:ilvl w:val="0"/>
          <w:numId w:val="4"/>
        </w:numPr>
        <w:rPr>
          <w:lang w:val="en-PH"/>
        </w:rPr>
      </w:pPr>
      <w:r w:rsidRPr="00DD049D">
        <w:rPr>
          <w:lang w:val="en-PH"/>
        </w:rPr>
        <w:t>Force Index</w:t>
      </w:r>
    </w:p>
    <w:p w14:paraId="01056F75" w14:textId="77777777" w:rsidR="00DD049D" w:rsidRPr="00DD049D" w:rsidRDefault="00DD049D" w:rsidP="00DD049D">
      <w:pPr>
        <w:numPr>
          <w:ilvl w:val="0"/>
          <w:numId w:val="4"/>
        </w:numPr>
        <w:rPr>
          <w:lang w:val="en-PH"/>
        </w:rPr>
      </w:pPr>
      <w:r w:rsidRPr="00DD049D">
        <w:rPr>
          <w:lang w:val="en-PH"/>
        </w:rPr>
        <w:t>Fractals</w:t>
      </w:r>
    </w:p>
    <w:p w14:paraId="48917A60" w14:textId="77777777" w:rsidR="00DD049D" w:rsidRPr="00DD049D" w:rsidRDefault="00DD049D" w:rsidP="00DD049D">
      <w:pPr>
        <w:numPr>
          <w:ilvl w:val="0"/>
          <w:numId w:val="4"/>
        </w:numPr>
        <w:rPr>
          <w:lang w:val="en-PH"/>
        </w:rPr>
      </w:pPr>
      <w:r w:rsidRPr="00DD049D">
        <w:rPr>
          <w:lang w:val="en-PH"/>
        </w:rPr>
        <w:t>Oscillator of Gator</w:t>
      </w:r>
    </w:p>
    <w:p w14:paraId="1010886D" w14:textId="77777777" w:rsidR="00DD049D" w:rsidRPr="00DD049D" w:rsidRDefault="00DD049D" w:rsidP="00DD049D">
      <w:pPr>
        <w:numPr>
          <w:ilvl w:val="0"/>
          <w:numId w:val="4"/>
        </w:numPr>
        <w:rPr>
          <w:lang w:val="en-PH"/>
        </w:rPr>
      </w:pPr>
      <w:proofErr w:type="spellStart"/>
      <w:r w:rsidRPr="00DD049D">
        <w:rPr>
          <w:lang w:val="en-PH"/>
        </w:rPr>
        <w:t>Ichimoku</w:t>
      </w:r>
      <w:proofErr w:type="spellEnd"/>
      <w:r w:rsidRPr="00DD049D">
        <w:rPr>
          <w:lang w:val="en-PH"/>
        </w:rPr>
        <w:t xml:space="preserve"> Kinko Hyo </w:t>
      </w:r>
      <w:proofErr w:type="spellStart"/>
      <w:r w:rsidRPr="00DD049D">
        <w:rPr>
          <w:lang w:val="en-PH"/>
        </w:rPr>
        <w:t>Hyo</w:t>
      </w:r>
      <w:proofErr w:type="spellEnd"/>
      <w:r w:rsidRPr="00DD049D">
        <w:rPr>
          <w:lang w:val="en-PH"/>
        </w:rPr>
        <w:t xml:space="preserve"> </w:t>
      </w:r>
      <w:proofErr w:type="spellStart"/>
      <w:r w:rsidRPr="00DD049D">
        <w:rPr>
          <w:lang w:val="en-PH"/>
        </w:rPr>
        <w:t>Hyo</w:t>
      </w:r>
      <w:proofErr w:type="spellEnd"/>
    </w:p>
    <w:p w14:paraId="654E6A7A" w14:textId="77777777" w:rsidR="00DD049D" w:rsidRPr="00DD049D" w:rsidRDefault="00DD049D" w:rsidP="00DD049D">
      <w:pPr>
        <w:numPr>
          <w:ilvl w:val="0"/>
          <w:numId w:val="4"/>
        </w:numPr>
        <w:rPr>
          <w:lang w:val="en-PH"/>
        </w:rPr>
      </w:pPr>
      <w:r w:rsidRPr="00DD049D">
        <w:rPr>
          <w:lang w:val="en-PH"/>
        </w:rPr>
        <w:t>MACD</w:t>
      </w:r>
    </w:p>
    <w:p w14:paraId="0C57C2F5" w14:textId="77777777" w:rsidR="00DD049D" w:rsidRPr="00DD049D" w:rsidRDefault="00DD049D" w:rsidP="00DD049D">
      <w:pPr>
        <w:numPr>
          <w:ilvl w:val="0"/>
          <w:numId w:val="4"/>
        </w:numPr>
        <w:rPr>
          <w:lang w:val="en-PH"/>
        </w:rPr>
      </w:pPr>
      <w:r w:rsidRPr="00DD049D">
        <w:rPr>
          <w:lang w:val="en-PH"/>
        </w:rPr>
        <w:t>Index of business facilitation</w:t>
      </w:r>
    </w:p>
    <w:p w14:paraId="1DDEF56A" w14:textId="77777777" w:rsidR="00DD049D" w:rsidRPr="00DD049D" w:rsidRDefault="00DD049D" w:rsidP="00DD049D">
      <w:pPr>
        <w:numPr>
          <w:ilvl w:val="0"/>
          <w:numId w:val="4"/>
        </w:numPr>
        <w:rPr>
          <w:lang w:val="en-PH"/>
        </w:rPr>
      </w:pPr>
      <w:r w:rsidRPr="00DD049D">
        <w:rPr>
          <w:lang w:val="en-PH"/>
        </w:rPr>
        <w:lastRenderedPageBreak/>
        <w:t>Momentum</w:t>
      </w:r>
    </w:p>
    <w:p w14:paraId="0D79B722" w14:textId="77777777" w:rsidR="00DD049D" w:rsidRPr="00DD049D" w:rsidRDefault="00DD049D" w:rsidP="00DD049D">
      <w:pPr>
        <w:numPr>
          <w:ilvl w:val="0"/>
          <w:numId w:val="4"/>
        </w:numPr>
        <w:rPr>
          <w:lang w:val="en-PH"/>
        </w:rPr>
      </w:pPr>
      <w:r w:rsidRPr="00DD049D">
        <w:rPr>
          <w:lang w:val="en-PH"/>
        </w:rPr>
        <w:t>Index of Money Flow</w:t>
      </w:r>
    </w:p>
    <w:p w14:paraId="11733BBE" w14:textId="77777777" w:rsidR="00DD049D" w:rsidRPr="00DD049D" w:rsidRDefault="00DD049D" w:rsidP="00DD049D">
      <w:pPr>
        <w:numPr>
          <w:ilvl w:val="0"/>
          <w:numId w:val="4"/>
        </w:numPr>
        <w:rPr>
          <w:lang w:val="en-PH"/>
        </w:rPr>
      </w:pPr>
      <w:r w:rsidRPr="00DD049D">
        <w:rPr>
          <w:lang w:val="en-PH"/>
        </w:rPr>
        <w:t>Moving Average</w:t>
      </w:r>
    </w:p>
    <w:p w14:paraId="0CC797D5" w14:textId="77777777" w:rsidR="00DD049D" w:rsidRPr="00DD049D" w:rsidRDefault="00DD049D" w:rsidP="00DD049D">
      <w:pPr>
        <w:numPr>
          <w:ilvl w:val="0"/>
          <w:numId w:val="4"/>
        </w:numPr>
        <w:rPr>
          <w:lang w:val="en-PH"/>
        </w:rPr>
      </w:pPr>
      <w:r w:rsidRPr="00DD049D">
        <w:rPr>
          <w:lang w:val="en-PH"/>
        </w:rPr>
        <w:t>The Oscillator Moving Average</w:t>
      </w:r>
    </w:p>
    <w:p w14:paraId="60187582" w14:textId="77777777" w:rsidR="00DD049D" w:rsidRPr="00DD049D" w:rsidRDefault="00DD049D" w:rsidP="00DD049D">
      <w:pPr>
        <w:numPr>
          <w:ilvl w:val="0"/>
          <w:numId w:val="4"/>
        </w:numPr>
        <w:rPr>
          <w:lang w:val="en-PH"/>
        </w:rPr>
      </w:pPr>
      <w:r w:rsidRPr="00DD049D">
        <w:rPr>
          <w:lang w:val="en-PH"/>
        </w:rPr>
        <w:t>On Volume of Balance</w:t>
      </w:r>
    </w:p>
    <w:p w14:paraId="2560DFBC" w14:textId="77777777" w:rsidR="00DD049D" w:rsidRPr="00DD049D" w:rsidRDefault="00DD049D" w:rsidP="00DD049D">
      <w:pPr>
        <w:numPr>
          <w:ilvl w:val="0"/>
          <w:numId w:val="4"/>
        </w:numPr>
        <w:rPr>
          <w:lang w:val="en-PH"/>
        </w:rPr>
      </w:pPr>
      <w:r w:rsidRPr="00DD049D">
        <w:rPr>
          <w:lang w:val="en-PH"/>
        </w:rPr>
        <w:t>Parabolic SAR</w:t>
      </w:r>
    </w:p>
    <w:p w14:paraId="1073EB2B" w14:textId="77777777" w:rsidR="00DD049D" w:rsidRPr="00DD049D" w:rsidRDefault="00DD049D" w:rsidP="00DD049D">
      <w:pPr>
        <w:numPr>
          <w:ilvl w:val="0"/>
          <w:numId w:val="4"/>
        </w:numPr>
        <w:rPr>
          <w:lang w:val="en-PH"/>
        </w:rPr>
      </w:pPr>
      <w:r w:rsidRPr="00DD049D">
        <w:rPr>
          <w:lang w:val="en-PH"/>
        </w:rPr>
        <w:t>Index of relative strength</w:t>
      </w:r>
    </w:p>
    <w:p w14:paraId="4A11891E" w14:textId="77777777" w:rsidR="00DD049D" w:rsidRPr="00DD049D" w:rsidRDefault="00DD049D" w:rsidP="00DD049D">
      <w:pPr>
        <w:numPr>
          <w:ilvl w:val="0"/>
          <w:numId w:val="4"/>
        </w:numPr>
        <w:rPr>
          <w:lang w:val="en-PH"/>
        </w:rPr>
      </w:pPr>
      <w:r w:rsidRPr="00DD049D">
        <w:rPr>
          <w:lang w:val="en-PH"/>
        </w:rPr>
        <w:t>Index of relative vigor</w:t>
      </w:r>
    </w:p>
    <w:p w14:paraId="1DC61C17" w14:textId="77777777" w:rsidR="00DD049D" w:rsidRPr="00DD049D" w:rsidRDefault="00DD049D" w:rsidP="00DD049D">
      <w:pPr>
        <w:numPr>
          <w:ilvl w:val="0"/>
          <w:numId w:val="4"/>
        </w:numPr>
        <w:rPr>
          <w:lang w:val="en-PH"/>
        </w:rPr>
      </w:pPr>
      <w:r w:rsidRPr="00DD049D">
        <w:rPr>
          <w:lang w:val="en-PH"/>
        </w:rPr>
        <w:t>Standard deviation</w:t>
      </w:r>
    </w:p>
    <w:p w14:paraId="5430702D" w14:textId="77777777" w:rsidR="00DD049D" w:rsidRPr="00DD049D" w:rsidRDefault="00DD049D" w:rsidP="00DD049D">
      <w:pPr>
        <w:numPr>
          <w:ilvl w:val="0"/>
          <w:numId w:val="4"/>
        </w:numPr>
        <w:rPr>
          <w:lang w:val="en-PH"/>
        </w:rPr>
      </w:pPr>
      <w:r w:rsidRPr="00DD049D">
        <w:rPr>
          <w:lang w:val="en-PH"/>
        </w:rPr>
        <w:t>Stochastic Oscillator</w:t>
      </w:r>
    </w:p>
    <w:p w14:paraId="614C55AC" w14:textId="77777777" w:rsidR="00DD049D" w:rsidRPr="00DD049D" w:rsidRDefault="00DD049D" w:rsidP="00DD049D">
      <w:pPr>
        <w:numPr>
          <w:ilvl w:val="0"/>
          <w:numId w:val="4"/>
        </w:numPr>
        <w:rPr>
          <w:lang w:val="en-PH"/>
        </w:rPr>
      </w:pPr>
      <w:r w:rsidRPr="00DD049D">
        <w:rPr>
          <w:lang w:val="en-PH"/>
        </w:rPr>
        <w:t>Volumes</w:t>
      </w:r>
    </w:p>
    <w:p w14:paraId="487F93D5" w14:textId="77777777" w:rsidR="00DD049D" w:rsidRPr="00DD049D" w:rsidRDefault="00DD049D" w:rsidP="00DD049D">
      <w:pPr>
        <w:numPr>
          <w:ilvl w:val="0"/>
          <w:numId w:val="4"/>
        </w:numPr>
        <w:rPr>
          <w:lang w:val="en-PH"/>
        </w:rPr>
      </w:pPr>
      <w:r w:rsidRPr="00DD049D">
        <w:rPr>
          <w:lang w:val="en-PH"/>
        </w:rPr>
        <w:t>Williams Percent Selection</w:t>
      </w:r>
    </w:p>
    <w:p w14:paraId="66488909" w14:textId="77777777" w:rsidR="00DD049D" w:rsidRPr="00DD049D" w:rsidRDefault="00DD049D" w:rsidP="00DD049D">
      <w:pPr>
        <w:rPr>
          <w:lang w:val="en-PH"/>
        </w:rPr>
      </w:pPr>
      <w:r w:rsidRPr="00DD049D">
        <w:rPr>
          <w:b/>
          <w:bCs/>
          <w:lang w:val="en-PH"/>
        </w:rPr>
        <w:t>Indicators Available on Android MT5</w:t>
      </w:r>
      <w:r w:rsidRPr="00DD049D">
        <w:rPr>
          <w:lang w:val="en-PH"/>
        </w:rPr>
        <w:br/>
      </w:r>
      <w:r w:rsidRPr="00DD049D">
        <w:rPr>
          <w:lang w:val="en-PH"/>
        </w:rPr>
        <w:br/>
      </w:r>
      <w:proofErr w:type="spellStart"/>
      <w:r w:rsidRPr="00DD049D">
        <w:rPr>
          <w:lang w:val="en-PH"/>
        </w:rPr>
        <w:t>MT5</w:t>
      </w:r>
      <w:proofErr w:type="spellEnd"/>
      <w:r w:rsidRPr="00DD049D">
        <w:rPr>
          <w:lang w:val="en-PH"/>
        </w:rPr>
        <w:t xml:space="preserve"> provides you with a wide variety of indicators on your Android, similar to MT4. These comprise of:</w:t>
      </w:r>
    </w:p>
    <w:p w14:paraId="07BDFC4F" w14:textId="77777777" w:rsidR="00DD049D" w:rsidRPr="00DD049D" w:rsidRDefault="00DD049D" w:rsidP="00DD049D">
      <w:pPr>
        <w:numPr>
          <w:ilvl w:val="0"/>
          <w:numId w:val="5"/>
        </w:numPr>
        <w:rPr>
          <w:lang w:val="en-PH"/>
        </w:rPr>
      </w:pPr>
      <w:r w:rsidRPr="00DD049D">
        <w:rPr>
          <w:lang w:val="en-PH"/>
        </w:rPr>
        <w:t>Moving Average</w:t>
      </w:r>
    </w:p>
    <w:p w14:paraId="1E85149B" w14:textId="77777777" w:rsidR="00DD049D" w:rsidRPr="00DD049D" w:rsidRDefault="00DD049D" w:rsidP="00DD049D">
      <w:pPr>
        <w:numPr>
          <w:ilvl w:val="0"/>
          <w:numId w:val="5"/>
        </w:numPr>
        <w:rPr>
          <w:lang w:val="en-PH"/>
        </w:rPr>
      </w:pPr>
      <w:r w:rsidRPr="00DD049D">
        <w:rPr>
          <w:lang w:val="en-PH"/>
        </w:rPr>
        <w:t>Force Index</w:t>
      </w:r>
    </w:p>
    <w:p w14:paraId="727430BC" w14:textId="77777777" w:rsidR="00DD049D" w:rsidRPr="00DD049D" w:rsidRDefault="00DD049D" w:rsidP="00DD049D">
      <w:pPr>
        <w:numPr>
          <w:ilvl w:val="0"/>
          <w:numId w:val="5"/>
        </w:numPr>
        <w:rPr>
          <w:lang w:val="en-PH"/>
        </w:rPr>
      </w:pPr>
      <w:r w:rsidRPr="00DD049D">
        <w:rPr>
          <w:lang w:val="en-PH"/>
        </w:rPr>
        <w:t>Oscillator Accelerator</w:t>
      </w:r>
    </w:p>
    <w:p w14:paraId="6E7E7F80" w14:textId="77777777" w:rsidR="00DD049D" w:rsidRPr="00DD049D" w:rsidRDefault="00DD049D" w:rsidP="00DD049D">
      <w:pPr>
        <w:numPr>
          <w:ilvl w:val="0"/>
          <w:numId w:val="5"/>
        </w:numPr>
        <w:rPr>
          <w:lang w:val="en-PH"/>
        </w:rPr>
      </w:pPr>
      <w:r w:rsidRPr="00DD049D">
        <w:rPr>
          <w:lang w:val="en-PH"/>
        </w:rPr>
        <w:t>The momentum of Bollinger Bands</w:t>
      </w:r>
    </w:p>
    <w:p w14:paraId="05EE3E3A" w14:textId="77777777" w:rsidR="00DD049D" w:rsidRPr="00DD049D" w:rsidRDefault="00DD049D" w:rsidP="00DD049D">
      <w:pPr>
        <w:numPr>
          <w:ilvl w:val="0"/>
          <w:numId w:val="5"/>
        </w:numPr>
        <w:rPr>
          <w:lang w:val="en-PH"/>
        </w:rPr>
      </w:pPr>
      <w:r w:rsidRPr="00DD049D">
        <w:rPr>
          <w:lang w:val="en-PH"/>
        </w:rPr>
        <w:t>Impressive oscillator</w:t>
      </w:r>
    </w:p>
    <w:p w14:paraId="1FD5D9C4" w14:textId="77777777" w:rsidR="00DD049D" w:rsidRPr="00DD049D" w:rsidRDefault="00DD049D" w:rsidP="00DD049D">
      <w:pPr>
        <w:numPr>
          <w:ilvl w:val="0"/>
          <w:numId w:val="5"/>
        </w:numPr>
        <w:rPr>
          <w:lang w:val="en-PH"/>
        </w:rPr>
      </w:pPr>
      <w:r w:rsidRPr="00DD049D">
        <w:rPr>
          <w:lang w:val="en-PH"/>
        </w:rPr>
        <w:t>The average index of directional movement</w:t>
      </w:r>
    </w:p>
    <w:p w14:paraId="6A0FEB7F" w14:textId="77777777" w:rsidR="00DD049D" w:rsidRPr="00DD049D" w:rsidRDefault="00DD049D" w:rsidP="00DD049D">
      <w:pPr>
        <w:numPr>
          <w:ilvl w:val="0"/>
          <w:numId w:val="5"/>
        </w:numPr>
        <w:rPr>
          <w:lang w:val="en-PH"/>
        </w:rPr>
      </w:pPr>
      <w:r w:rsidRPr="00DD049D">
        <w:rPr>
          <w:lang w:val="en-PH"/>
        </w:rPr>
        <w:t>The Oscillator Moving Average</w:t>
      </w:r>
    </w:p>
    <w:p w14:paraId="7FCA6949" w14:textId="77777777" w:rsidR="00DD049D" w:rsidRPr="00DD049D" w:rsidRDefault="00DD049D" w:rsidP="00DD049D">
      <w:pPr>
        <w:numPr>
          <w:ilvl w:val="0"/>
          <w:numId w:val="5"/>
        </w:numPr>
        <w:rPr>
          <w:lang w:val="en-PH"/>
        </w:rPr>
      </w:pPr>
      <w:r w:rsidRPr="00DD049D">
        <w:rPr>
          <w:lang w:val="en-PH"/>
        </w:rPr>
        <w:t>Oscillator of Gator</w:t>
      </w:r>
    </w:p>
    <w:p w14:paraId="133602EB" w14:textId="77777777" w:rsidR="00DD049D" w:rsidRPr="00DD049D" w:rsidRDefault="00DD049D" w:rsidP="00DD049D">
      <w:pPr>
        <w:numPr>
          <w:ilvl w:val="0"/>
          <w:numId w:val="5"/>
        </w:numPr>
        <w:rPr>
          <w:lang w:val="en-PH"/>
        </w:rPr>
      </w:pPr>
      <w:r w:rsidRPr="00DD049D">
        <w:rPr>
          <w:lang w:val="en-PH"/>
        </w:rPr>
        <w:t>Envelopes</w:t>
      </w:r>
    </w:p>
    <w:p w14:paraId="1A1AAC58" w14:textId="77777777" w:rsidR="00DD049D" w:rsidRPr="00DD049D" w:rsidRDefault="00DD049D" w:rsidP="00DD049D">
      <w:pPr>
        <w:numPr>
          <w:ilvl w:val="0"/>
          <w:numId w:val="5"/>
        </w:numPr>
        <w:rPr>
          <w:lang w:val="en-PH"/>
        </w:rPr>
      </w:pPr>
      <w:r w:rsidRPr="00DD049D">
        <w:rPr>
          <w:lang w:val="en-PH"/>
        </w:rPr>
        <w:t>Alligator Relative Strength Index</w:t>
      </w:r>
    </w:p>
    <w:p w14:paraId="0C525D93" w14:textId="77777777" w:rsidR="00DD049D" w:rsidRPr="00DD049D" w:rsidRDefault="00DD049D" w:rsidP="00DD049D">
      <w:pPr>
        <w:numPr>
          <w:ilvl w:val="0"/>
          <w:numId w:val="5"/>
        </w:numPr>
        <w:rPr>
          <w:lang w:val="en-PH"/>
        </w:rPr>
      </w:pPr>
      <w:proofErr w:type="spellStart"/>
      <w:r w:rsidRPr="00DD049D">
        <w:rPr>
          <w:lang w:val="en-PH"/>
        </w:rPr>
        <w:t>Ichimoku</w:t>
      </w:r>
      <w:proofErr w:type="spellEnd"/>
      <w:r w:rsidRPr="00DD049D">
        <w:rPr>
          <w:lang w:val="en-PH"/>
        </w:rPr>
        <w:t xml:space="preserve"> Kinko Hyo </w:t>
      </w:r>
      <w:proofErr w:type="spellStart"/>
      <w:r w:rsidRPr="00DD049D">
        <w:rPr>
          <w:lang w:val="en-PH"/>
        </w:rPr>
        <w:t>Hyo</w:t>
      </w:r>
      <w:proofErr w:type="spellEnd"/>
      <w:r w:rsidRPr="00DD049D">
        <w:rPr>
          <w:lang w:val="en-PH"/>
        </w:rPr>
        <w:t xml:space="preserve"> </w:t>
      </w:r>
      <w:proofErr w:type="spellStart"/>
      <w:r w:rsidRPr="00DD049D">
        <w:rPr>
          <w:lang w:val="en-PH"/>
        </w:rPr>
        <w:t>Hyo</w:t>
      </w:r>
      <w:proofErr w:type="spellEnd"/>
    </w:p>
    <w:p w14:paraId="4EDC8D52" w14:textId="77777777" w:rsidR="00DD049D" w:rsidRPr="00DD049D" w:rsidRDefault="00DD049D" w:rsidP="00DD049D">
      <w:pPr>
        <w:numPr>
          <w:ilvl w:val="0"/>
          <w:numId w:val="5"/>
        </w:numPr>
        <w:rPr>
          <w:lang w:val="en-PH"/>
        </w:rPr>
      </w:pPr>
      <w:r w:rsidRPr="00DD049D">
        <w:rPr>
          <w:lang w:val="en-PH"/>
        </w:rPr>
        <w:t>Index of relative vigor</w:t>
      </w:r>
    </w:p>
    <w:p w14:paraId="7E26501D" w14:textId="77777777" w:rsidR="00DD049D" w:rsidRPr="00DD049D" w:rsidRDefault="00DD049D" w:rsidP="00DD049D">
      <w:pPr>
        <w:numPr>
          <w:ilvl w:val="0"/>
          <w:numId w:val="5"/>
        </w:numPr>
        <w:rPr>
          <w:lang w:val="en-PH"/>
        </w:rPr>
      </w:pPr>
      <w:r w:rsidRPr="00DD049D">
        <w:rPr>
          <w:lang w:val="en-PH"/>
        </w:rPr>
        <w:t>Index of business facilitation</w:t>
      </w:r>
    </w:p>
    <w:p w14:paraId="1EDC53C3" w14:textId="77777777" w:rsidR="00DD049D" w:rsidRPr="00DD049D" w:rsidRDefault="00DD049D" w:rsidP="00DD049D">
      <w:pPr>
        <w:numPr>
          <w:ilvl w:val="0"/>
          <w:numId w:val="5"/>
        </w:numPr>
        <w:rPr>
          <w:lang w:val="en-PH"/>
        </w:rPr>
      </w:pPr>
      <w:r w:rsidRPr="00DD049D">
        <w:rPr>
          <w:lang w:val="en-PH"/>
        </w:rPr>
        <w:t>Standard deviation</w:t>
      </w:r>
    </w:p>
    <w:p w14:paraId="0586109F" w14:textId="77777777" w:rsidR="00DD049D" w:rsidRPr="00DD049D" w:rsidRDefault="00DD049D" w:rsidP="00DD049D">
      <w:pPr>
        <w:numPr>
          <w:ilvl w:val="0"/>
          <w:numId w:val="5"/>
        </w:numPr>
        <w:rPr>
          <w:lang w:val="en-PH"/>
        </w:rPr>
      </w:pPr>
      <w:r w:rsidRPr="00DD049D">
        <w:rPr>
          <w:lang w:val="en-PH"/>
        </w:rPr>
        <w:lastRenderedPageBreak/>
        <w:t>Williams Percent Selection</w:t>
      </w:r>
    </w:p>
    <w:p w14:paraId="033860C2" w14:textId="77777777" w:rsidR="00DD049D" w:rsidRPr="00DD049D" w:rsidRDefault="00DD049D" w:rsidP="00DD049D">
      <w:pPr>
        <w:numPr>
          <w:ilvl w:val="0"/>
          <w:numId w:val="5"/>
        </w:numPr>
        <w:rPr>
          <w:lang w:val="en-PH"/>
        </w:rPr>
      </w:pPr>
      <w:r w:rsidRPr="00DD049D">
        <w:rPr>
          <w:lang w:val="en-PH"/>
        </w:rPr>
        <w:t>Parabolic SAR</w:t>
      </w:r>
    </w:p>
    <w:p w14:paraId="24E4A069" w14:textId="77777777" w:rsidR="00DD049D" w:rsidRPr="00DD049D" w:rsidRDefault="00DD049D" w:rsidP="00DD049D">
      <w:pPr>
        <w:numPr>
          <w:ilvl w:val="0"/>
          <w:numId w:val="5"/>
        </w:numPr>
        <w:rPr>
          <w:lang w:val="en-PH"/>
        </w:rPr>
      </w:pPr>
      <w:r w:rsidRPr="00DD049D">
        <w:rPr>
          <w:lang w:val="en-PH"/>
        </w:rPr>
        <w:t>True Range average</w:t>
      </w:r>
    </w:p>
    <w:p w14:paraId="71EA9CE2" w14:textId="77777777" w:rsidR="00DD049D" w:rsidRPr="00DD049D" w:rsidRDefault="00DD049D" w:rsidP="00DD049D">
      <w:pPr>
        <w:numPr>
          <w:ilvl w:val="0"/>
          <w:numId w:val="5"/>
        </w:numPr>
        <w:rPr>
          <w:lang w:val="en-PH"/>
        </w:rPr>
      </w:pPr>
      <w:r w:rsidRPr="00DD049D">
        <w:rPr>
          <w:lang w:val="en-PH"/>
        </w:rPr>
        <w:t>Accumulation/Distribution</w:t>
      </w:r>
    </w:p>
    <w:p w14:paraId="5091788C" w14:textId="77777777" w:rsidR="00DD049D" w:rsidRPr="00DD049D" w:rsidRDefault="00DD049D" w:rsidP="00DD049D">
      <w:pPr>
        <w:numPr>
          <w:ilvl w:val="0"/>
          <w:numId w:val="5"/>
        </w:numPr>
        <w:rPr>
          <w:lang w:val="en-PH"/>
        </w:rPr>
      </w:pPr>
      <w:r w:rsidRPr="00DD049D">
        <w:rPr>
          <w:lang w:val="en-PH"/>
        </w:rPr>
        <w:t>Fractals</w:t>
      </w:r>
    </w:p>
    <w:p w14:paraId="77CA62CE" w14:textId="77777777" w:rsidR="00DD049D" w:rsidRPr="00DD049D" w:rsidRDefault="00DD049D" w:rsidP="00DD049D">
      <w:pPr>
        <w:numPr>
          <w:ilvl w:val="0"/>
          <w:numId w:val="5"/>
        </w:numPr>
        <w:rPr>
          <w:lang w:val="en-PH"/>
        </w:rPr>
      </w:pPr>
      <w:r w:rsidRPr="00DD049D">
        <w:rPr>
          <w:lang w:val="en-PH"/>
        </w:rPr>
        <w:t>Bears Power</w:t>
      </w:r>
    </w:p>
    <w:p w14:paraId="2A3D71C6" w14:textId="77777777" w:rsidR="00DD049D" w:rsidRPr="00DD049D" w:rsidRDefault="00DD049D" w:rsidP="00DD049D">
      <w:pPr>
        <w:numPr>
          <w:ilvl w:val="0"/>
          <w:numId w:val="5"/>
        </w:numPr>
        <w:rPr>
          <w:lang w:val="en-PH"/>
        </w:rPr>
      </w:pPr>
      <w:r w:rsidRPr="00DD049D">
        <w:rPr>
          <w:lang w:val="en-PH"/>
        </w:rPr>
        <w:t>Index of Money Flow</w:t>
      </w:r>
    </w:p>
    <w:p w14:paraId="12427301" w14:textId="77777777" w:rsidR="00DD049D" w:rsidRPr="00DD049D" w:rsidRDefault="00DD049D" w:rsidP="00DD049D">
      <w:pPr>
        <w:numPr>
          <w:ilvl w:val="0"/>
          <w:numId w:val="5"/>
        </w:numPr>
        <w:rPr>
          <w:lang w:val="en-PH"/>
        </w:rPr>
      </w:pPr>
      <w:r w:rsidRPr="00DD049D">
        <w:rPr>
          <w:lang w:val="en-PH"/>
        </w:rPr>
        <w:t>MACD</w:t>
      </w:r>
    </w:p>
    <w:p w14:paraId="1A429813" w14:textId="77777777" w:rsidR="00DD049D" w:rsidRPr="00DD049D" w:rsidRDefault="00DD049D" w:rsidP="00DD049D">
      <w:pPr>
        <w:numPr>
          <w:ilvl w:val="0"/>
          <w:numId w:val="5"/>
        </w:numPr>
        <w:rPr>
          <w:lang w:val="en-PH"/>
        </w:rPr>
      </w:pPr>
      <w:r w:rsidRPr="00DD049D">
        <w:rPr>
          <w:lang w:val="en-PH"/>
        </w:rPr>
        <w:t>Power Bulls</w:t>
      </w:r>
    </w:p>
    <w:p w14:paraId="07D0D8EA" w14:textId="77777777" w:rsidR="00DD049D" w:rsidRPr="00DD049D" w:rsidRDefault="00DD049D" w:rsidP="00DD049D">
      <w:pPr>
        <w:numPr>
          <w:ilvl w:val="0"/>
          <w:numId w:val="5"/>
        </w:numPr>
        <w:rPr>
          <w:lang w:val="en-PH"/>
        </w:rPr>
      </w:pPr>
      <w:r w:rsidRPr="00DD049D">
        <w:rPr>
          <w:lang w:val="en-PH"/>
        </w:rPr>
        <w:t>On Volume of Balance</w:t>
      </w:r>
    </w:p>
    <w:p w14:paraId="721E2B79" w14:textId="77777777" w:rsidR="00DD049D" w:rsidRPr="00DD049D" w:rsidRDefault="00DD049D" w:rsidP="00DD049D">
      <w:pPr>
        <w:numPr>
          <w:ilvl w:val="0"/>
          <w:numId w:val="5"/>
        </w:numPr>
        <w:rPr>
          <w:lang w:val="en-PH"/>
        </w:rPr>
      </w:pPr>
      <w:r w:rsidRPr="00DD049D">
        <w:rPr>
          <w:lang w:val="en-PH"/>
        </w:rPr>
        <w:t>Stochastic Oscillator</w:t>
      </w:r>
    </w:p>
    <w:p w14:paraId="0A76B014" w14:textId="77777777" w:rsidR="00DD049D" w:rsidRPr="00DD049D" w:rsidRDefault="00DD049D" w:rsidP="00DD049D">
      <w:pPr>
        <w:numPr>
          <w:ilvl w:val="0"/>
          <w:numId w:val="5"/>
        </w:numPr>
        <w:rPr>
          <w:lang w:val="en-PH"/>
        </w:rPr>
      </w:pPr>
      <w:r w:rsidRPr="00DD049D">
        <w:rPr>
          <w:lang w:val="en-PH"/>
        </w:rPr>
        <w:t>Commodity Channel Index</w:t>
      </w:r>
    </w:p>
    <w:p w14:paraId="064DB122" w14:textId="77777777" w:rsidR="00DD049D" w:rsidRPr="00DD049D" w:rsidRDefault="00DD049D" w:rsidP="00DD049D">
      <w:pPr>
        <w:numPr>
          <w:ilvl w:val="0"/>
          <w:numId w:val="5"/>
        </w:numPr>
        <w:rPr>
          <w:lang w:val="en-PH"/>
        </w:rPr>
      </w:pPr>
      <w:r w:rsidRPr="00DD049D">
        <w:rPr>
          <w:lang w:val="en-PH"/>
        </w:rPr>
        <w:t>Volumes</w:t>
      </w:r>
    </w:p>
    <w:p w14:paraId="6D910BDD" w14:textId="77777777" w:rsidR="00DD049D" w:rsidRPr="00DD049D" w:rsidRDefault="00DD049D" w:rsidP="00DD049D">
      <w:pPr>
        <w:numPr>
          <w:ilvl w:val="0"/>
          <w:numId w:val="5"/>
        </w:numPr>
        <w:rPr>
          <w:lang w:val="en-PH"/>
        </w:rPr>
      </w:pPr>
      <w:proofErr w:type="spellStart"/>
      <w:r w:rsidRPr="00DD049D">
        <w:rPr>
          <w:lang w:val="en-PH"/>
        </w:rPr>
        <w:t>DeMarker</w:t>
      </w:r>
      <w:proofErr w:type="spellEnd"/>
    </w:p>
    <w:p w14:paraId="20AC0052" w14:textId="77777777" w:rsidR="00DD049D" w:rsidRPr="00DD049D" w:rsidRDefault="00DD049D" w:rsidP="00DD049D">
      <w:pPr>
        <w:rPr>
          <w:lang w:val="en-PH"/>
        </w:rPr>
      </w:pPr>
      <w:r w:rsidRPr="00DD049D">
        <w:rPr>
          <w:b/>
          <w:bCs/>
          <w:lang w:val="en-PH"/>
        </w:rPr>
        <w:t>How to Add Android Indicators?</w:t>
      </w:r>
      <w:r w:rsidRPr="00DD049D">
        <w:rPr>
          <w:lang w:val="en-PH"/>
        </w:rPr>
        <w:br/>
      </w:r>
      <w:r w:rsidRPr="00DD049D">
        <w:rPr>
          <w:lang w:val="en-PH"/>
        </w:rPr>
        <w:br/>
        <w:t xml:space="preserve">You may put an indicator on your chart directly or append it below, similar to using a hand on your </w:t>
      </w:r>
      <w:proofErr w:type="spellStart"/>
      <w:r w:rsidRPr="00DD049D">
        <w:rPr>
          <w:lang w:val="en-PH"/>
        </w:rPr>
        <w:t>Metatrader</w:t>
      </w:r>
      <w:proofErr w:type="spellEnd"/>
      <w:r w:rsidRPr="00DD049D">
        <w:rPr>
          <w:lang w:val="en-PH"/>
        </w:rPr>
        <w:t xml:space="preserve"> PC platform (for example, using an indicator oscillator). The first thing you're going to need to do is to create a free account on the mobile platform of </w:t>
      </w:r>
      <w:proofErr w:type="spellStart"/>
      <w:r w:rsidRPr="00DD049D">
        <w:rPr>
          <w:lang w:val="en-PH"/>
        </w:rPr>
        <w:t>Metatrader</w:t>
      </w:r>
      <w:proofErr w:type="spellEnd"/>
      <w:r w:rsidRPr="00DD049D">
        <w:rPr>
          <w:lang w:val="en-PH"/>
        </w:rPr>
        <w:t xml:space="preserve"> or connect to your current account.</w:t>
      </w:r>
      <w:r w:rsidRPr="00DD049D">
        <w:rPr>
          <w:lang w:val="en-PH"/>
        </w:rPr>
        <w:br/>
      </w:r>
      <w:r w:rsidRPr="00DD049D">
        <w:rPr>
          <w:lang w:val="en-PH"/>
        </w:rPr>
        <w:br/>
        <w:t>Follow these instructions to connect to the existing account you created through your broker;</w:t>
      </w:r>
    </w:p>
    <w:p w14:paraId="0195049D" w14:textId="77777777" w:rsidR="00DD049D" w:rsidRPr="00DD049D" w:rsidRDefault="00DD049D" w:rsidP="00DD049D">
      <w:pPr>
        <w:numPr>
          <w:ilvl w:val="0"/>
          <w:numId w:val="6"/>
        </w:numPr>
        <w:rPr>
          <w:lang w:val="en-PH"/>
        </w:rPr>
      </w:pPr>
      <w:r w:rsidRPr="00DD049D">
        <w:rPr>
          <w:lang w:val="en-PH"/>
        </w:rPr>
        <w:t>Open up your mobile platform for MT4 / MT5.</w:t>
      </w:r>
    </w:p>
    <w:p w14:paraId="4CDE9EB3" w14:textId="77777777" w:rsidR="00DD049D" w:rsidRPr="00DD049D" w:rsidRDefault="00DD049D" w:rsidP="00DD049D">
      <w:pPr>
        <w:numPr>
          <w:ilvl w:val="0"/>
          <w:numId w:val="6"/>
        </w:numPr>
        <w:rPr>
          <w:lang w:val="en-PH"/>
        </w:rPr>
      </w:pPr>
      <w:r w:rsidRPr="00DD049D">
        <w:rPr>
          <w:lang w:val="en-PH"/>
        </w:rPr>
        <w:t>Click on 'Configuration' and 'Manage accounts.'</w:t>
      </w:r>
    </w:p>
    <w:p w14:paraId="137B248E" w14:textId="77777777" w:rsidR="00DD049D" w:rsidRPr="00DD049D" w:rsidRDefault="00DD049D" w:rsidP="00DD049D">
      <w:pPr>
        <w:numPr>
          <w:ilvl w:val="0"/>
          <w:numId w:val="6"/>
        </w:numPr>
        <w:rPr>
          <w:lang w:val="en-PH"/>
        </w:rPr>
      </w:pPr>
      <w:r w:rsidRPr="00DD049D">
        <w:rPr>
          <w:lang w:val="en-PH"/>
        </w:rPr>
        <w:t>To add an existing account, click on the + symbol.</w:t>
      </w:r>
    </w:p>
    <w:p w14:paraId="76360D43" w14:textId="77777777" w:rsidR="00DD049D" w:rsidRPr="00DD049D" w:rsidRDefault="00DD049D" w:rsidP="00DD049D">
      <w:pPr>
        <w:numPr>
          <w:ilvl w:val="0"/>
          <w:numId w:val="6"/>
        </w:numPr>
        <w:rPr>
          <w:lang w:val="en-PH"/>
        </w:rPr>
      </w:pPr>
      <w:r w:rsidRPr="00DD049D">
        <w:rPr>
          <w:lang w:val="en-PH"/>
        </w:rPr>
        <w:t>Select 'Current account login.'</w:t>
      </w:r>
    </w:p>
    <w:p w14:paraId="12A7AD97" w14:textId="77777777" w:rsidR="00DD049D" w:rsidRPr="00DD049D" w:rsidRDefault="00DD049D" w:rsidP="00DD049D">
      <w:pPr>
        <w:numPr>
          <w:ilvl w:val="0"/>
          <w:numId w:val="6"/>
        </w:numPr>
        <w:rPr>
          <w:lang w:val="en-PH"/>
        </w:rPr>
      </w:pPr>
      <w:r w:rsidRPr="00DD049D">
        <w:rPr>
          <w:lang w:val="en-PH"/>
        </w:rPr>
        <w:t>Search for and select your broker.</w:t>
      </w:r>
    </w:p>
    <w:p w14:paraId="45BB4336" w14:textId="77777777" w:rsidR="00DD049D" w:rsidRPr="00DD049D" w:rsidRDefault="00DD049D" w:rsidP="00DD049D">
      <w:pPr>
        <w:numPr>
          <w:ilvl w:val="0"/>
          <w:numId w:val="6"/>
        </w:numPr>
        <w:rPr>
          <w:lang w:val="en-PH"/>
        </w:rPr>
      </w:pPr>
      <w:r w:rsidRPr="00DD049D">
        <w:rPr>
          <w:lang w:val="en-PH"/>
        </w:rPr>
        <w:t>Enter your password and login, and then sign in.</w:t>
      </w:r>
    </w:p>
    <w:p w14:paraId="3C0E41CA" w14:textId="77777777" w:rsidR="00DD049D" w:rsidRPr="00DD049D" w:rsidRDefault="00DD049D" w:rsidP="00DD049D">
      <w:pPr>
        <w:rPr>
          <w:lang w:val="en-PH"/>
        </w:rPr>
      </w:pPr>
      <w:r w:rsidRPr="00DD049D">
        <w:rPr>
          <w:lang w:val="en-PH"/>
        </w:rPr>
        <w:t>Follow these instructions to add indicators to your mobile trading platform:</w:t>
      </w:r>
    </w:p>
    <w:p w14:paraId="09FEADB0" w14:textId="77777777" w:rsidR="00DD049D" w:rsidRPr="00DD049D" w:rsidRDefault="00DD049D" w:rsidP="00DD049D">
      <w:pPr>
        <w:numPr>
          <w:ilvl w:val="0"/>
          <w:numId w:val="7"/>
        </w:numPr>
        <w:rPr>
          <w:lang w:val="en-PH"/>
        </w:rPr>
      </w:pPr>
      <w:r w:rsidRPr="00DD049D">
        <w:rPr>
          <w:lang w:val="en-PH"/>
        </w:rPr>
        <w:t>Open up your mobile platform on MT4 or MT5.</w:t>
      </w:r>
    </w:p>
    <w:p w14:paraId="0A5A0179" w14:textId="77777777" w:rsidR="00DD049D" w:rsidRPr="00DD049D" w:rsidRDefault="00DD049D" w:rsidP="00DD049D">
      <w:pPr>
        <w:numPr>
          <w:ilvl w:val="0"/>
          <w:numId w:val="7"/>
        </w:numPr>
        <w:rPr>
          <w:lang w:val="en-PH"/>
        </w:rPr>
      </w:pPr>
      <w:r w:rsidRPr="00DD049D">
        <w:rPr>
          <w:lang w:val="en-PH"/>
        </w:rPr>
        <w:t>Open the graph to which you wish to apply the indicator.</w:t>
      </w:r>
    </w:p>
    <w:p w14:paraId="39F72BD7" w14:textId="77777777" w:rsidR="00DD049D" w:rsidRPr="00DD049D" w:rsidRDefault="00DD049D" w:rsidP="00DD049D">
      <w:pPr>
        <w:numPr>
          <w:ilvl w:val="0"/>
          <w:numId w:val="7"/>
        </w:numPr>
        <w:rPr>
          <w:lang w:val="en-PH"/>
        </w:rPr>
      </w:pPr>
      <w:r w:rsidRPr="00DD049D">
        <w:rPr>
          <w:lang w:val="en-PH"/>
        </w:rPr>
        <w:lastRenderedPageBreak/>
        <w:t>Select the ‘f’ symbol.</w:t>
      </w:r>
    </w:p>
    <w:p w14:paraId="5A59A960" w14:textId="77777777" w:rsidR="00DD049D" w:rsidRPr="00DD049D" w:rsidRDefault="00DD049D" w:rsidP="00DD049D">
      <w:pPr>
        <w:numPr>
          <w:ilvl w:val="0"/>
          <w:numId w:val="7"/>
        </w:numPr>
        <w:rPr>
          <w:lang w:val="en-PH"/>
        </w:rPr>
      </w:pPr>
      <w:r w:rsidRPr="00DD049D">
        <w:rPr>
          <w:lang w:val="en-PH"/>
        </w:rPr>
        <w:t>Then you'll have two options. The indicator can either be added to the main chart or to the indicator window.</w:t>
      </w:r>
    </w:p>
    <w:p w14:paraId="3CC3B2A6" w14:textId="77777777" w:rsidR="00DD049D" w:rsidRPr="00DD049D" w:rsidRDefault="00DD049D" w:rsidP="00DD049D">
      <w:pPr>
        <w:numPr>
          <w:ilvl w:val="0"/>
          <w:numId w:val="7"/>
        </w:numPr>
        <w:rPr>
          <w:lang w:val="en-PH"/>
        </w:rPr>
      </w:pPr>
      <w:r w:rsidRPr="00DD049D">
        <w:rPr>
          <w:lang w:val="en-PH"/>
        </w:rPr>
        <w:t>Please pick the ‘f+’ symbol and choose from the indicator range.</w:t>
      </w:r>
    </w:p>
    <w:p w14:paraId="3AA95DED" w14:textId="77777777" w:rsidR="00DD049D" w:rsidRPr="00DD049D" w:rsidRDefault="00DD049D" w:rsidP="00DD049D">
      <w:pPr>
        <w:numPr>
          <w:ilvl w:val="0"/>
          <w:numId w:val="7"/>
        </w:numPr>
        <w:rPr>
          <w:lang w:val="en-PH"/>
        </w:rPr>
      </w:pPr>
      <w:r w:rsidRPr="00DD049D">
        <w:rPr>
          <w:lang w:val="en-PH"/>
        </w:rPr>
        <w:t>Pick the parameters of the metrics you want to use and press to apply them.</w:t>
      </w:r>
    </w:p>
    <w:p w14:paraId="238A2A00" w14:textId="77777777" w:rsidR="00DD049D" w:rsidRPr="00DD049D" w:rsidRDefault="00DD049D" w:rsidP="00DD049D">
      <w:pPr>
        <w:rPr>
          <w:lang w:val="en-PH"/>
        </w:rPr>
      </w:pPr>
      <w:r w:rsidRPr="00DD049D">
        <w:rPr>
          <w:lang w:val="en-PH"/>
        </w:rPr>
        <w:br/>
      </w:r>
      <w:r w:rsidRPr="00DD049D">
        <w:rPr>
          <w:b/>
          <w:bCs/>
          <w:lang w:val="en-PH"/>
        </w:rPr>
        <w:t xml:space="preserve">How to Uninstall Mobile Indicators from </w:t>
      </w:r>
      <w:proofErr w:type="spellStart"/>
      <w:r w:rsidRPr="00DD049D">
        <w:rPr>
          <w:b/>
          <w:bCs/>
          <w:lang w:val="en-PH"/>
        </w:rPr>
        <w:t>MetaTrader</w:t>
      </w:r>
      <w:proofErr w:type="spellEnd"/>
      <w:r w:rsidRPr="00DD049D">
        <w:rPr>
          <w:b/>
          <w:bCs/>
          <w:lang w:val="en-PH"/>
        </w:rPr>
        <w:t>?</w:t>
      </w:r>
      <w:r w:rsidRPr="00DD049D">
        <w:rPr>
          <w:lang w:val="en-PH"/>
        </w:rPr>
        <w:br/>
      </w:r>
      <w:r w:rsidRPr="00DD049D">
        <w:rPr>
          <w:lang w:val="en-PH"/>
        </w:rPr>
        <w:br/>
        <w:t>You no longer want to add the first hit symbol (‘f’) to erase any indicators.</w:t>
      </w:r>
      <w:r w:rsidRPr="00DD049D">
        <w:rPr>
          <w:lang w:val="en-PH"/>
        </w:rPr>
        <w:br/>
        <w:t>Click the erase trash bin symbol, and the markers you want to uninstall can be ticked.</w:t>
      </w:r>
      <w:r w:rsidRPr="00DD049D">
        <w:rPr>
          <w:lang w:val="en-PH"/>
        </w:rPr>
        <w:br/>
        <w:t>When you have selected the indicators you want to delete, press the delete button again, and they will be deleted.</w:t>
      </w:r>
      <w:r w:rsidRPr="00DD049D">
        <w:rPr>
          <w:lang w:val="en-PH"/>
        </w:rPr>
        <w:br/>
      </w:r>
      <w:r w:rsidRPr="00DD049D">
        <w:rPr>
          <w:lang w:val="en-PH"/>
        </w:rPr>
        <w:br/>
      </w:r>
      <w:r w:rsidRPr="00DD049D">
        <w:rPr>
          <w:b/>
          <w:bCs/>
          <w:lang w:val="en-PH"/>
        </w:rPr>
        <w:t>How are Indicators Modified?</w:t>
      </w:r>
    </w:p>
    <w:p w14:paraId="067A177F" w14:textId="77777777" w:rsidR="00DD049D" w:rsidRPr="00DD049D" w:rsidRDefault="00DD049D" w:rsidP="00DD049D">
      <w:pPr>
        <w:numPr>
          <w:ilvl w:val="0"/>
          <w:numId w:val="8"/>
        </w:numPr>
        <w:rPr>
          <w:lang w:val="en-PH"/>
        </w:rPr>
      </w:pPr>
      <w:r w:rsidRPr="00DD049D">
        <w:rPr>
          <w:lang w:val="en-PH"/>
        </w:rPr>
        <w:t>To adjust and change the parameters for any indicators you have already used, click the indicator button to show the arrows.</w:t>
      </w:r>
    </w:p>
    <w:p w14:paraId="14E42048" w14:textId="77777777" w:rsidR="00DD049D" w:rsidRPr="00DD049D" w:rsidRDefault="00DD049D" w:rsidP="00DD049D">
      <w:pPr>
        <w:numPr>
          <w:ilvl w:val="0"/>
          <w:numId w:val="8"/>
        </w:numPr>
        <w:rPr>
          <w:lang w:val="en-PH"/>
        </w:rPr>
      </w:pPr>
      <w:r w:rsidRPr="00DD049D">
        <w:rPr>
          <w:lang w:val="en-PH"/>
        </w:rPr>
        <w:t>Pick the indicator you want to customize, and the choices you may alter will be shown to you.</w:t>
      </w:r>
    </w:p>
    <w:p w14:paraId="0EB72607" w14:textId="77777777" w:rsidR="00DD049D" w:rsidRPr="00DD049D" w:rsidRDefault="00DD049D" w:rsidP="00DD049D">
      <w:pPr>
        <w:numPr>
          <w:ilvl w:val="0"/>
          <w:numId w:val="8"/>
        </w:numPr>
        <w:rPr>
          <w:lang w:val="en-PH"/>
        </w:rPr>
      </w:pPr>
      <w:r w:rsidRPr="00DD049D">
        <w:rPr>
          <w:lang w:val="en-PH"/>
        </w:rPr>
        <w:t>Make the modifications and pick 'done.'</w:t>
      </w:r>
    </w:p>
    <w:p w14:paraId="233A930A" w14:textId="77777777" w:rsidR="00DD049D" w:rsidRPr="00DD049D" w:rsidRDefault="00DD049D" w:rsidP="00DD049D">
      <w:pPr>
        <w:rPr>
          <w:lang w:val="en-PH"/>
        </w:rPr>
      </w:pPr>
      <w:r w:rsidRPr="00DD049D">
        <w:rPr>
          <w:b/>
          <w:bCs/>
          <w:lang w:val="en-PH"/>
        </w:rPr>
        <w:t xml:space="preserve">How to Use Android Custom </w:t>
      </w:r>
      <w:proofErr w:type="spellStart"/>
      <w:r w:rsidRPr="00DD049D">
        <w:rPr>
          <w:b/>
          <w:bCs/>
          <w:lang w:val="en-PH"/>
        </w:rPr>
        <w:t>MetaTrader</w:t>
      </w:r>
      <w:proofErr w:type="spellEnd"/>
      <w:r w:rsidRPr="00DD049D">
        <w:rPr>
          <w:b/>
          <w:bCs/>
          <w:lang w:val="en-PH"/>
        </w:rPr>
        <w:t xml:space="preserve"> Indicators?</w:t>
      </w:r>
      <w:r w:rsidRPr="00DD049D">
        <w:rPr>
          <w:lang w:val="en-PH"/>
        </w:rPr>
        <w:br/>
      </w:r>
      <w:r w:rsidRPr="00DD049D">
        <w:rPr>
          <w:lang w:val="en-PH"/>
        </w:rPr>
        <w:br/>
        <w:t xml:space="preserve">It is not a built-in feature at this point in time to incorporate or use custom measures like the 1,2,3 or auto Fibonacci indicator pattern indicator. Using either a Microsoft-based tablet or mirroring their device to their phone is the most common solution that traders use to have these types of indicators available. While it is a more comfortable choice to use a Microsoft tablet that enables complete </w:t>
      </w:r>
      <w:proofErr w:type="spellStart"/>
      <w:r w:rsidRPr="00DD049D">
        <w:rPr>
          <w:lang w:val="en-PH"/>
        </w:rPr>
        <w:t>Metatrader</w:t>
      </w:r>
      <w:proofErr w:type="spellEnd"/>
      <w:r w:rsidRPr="00DD049D">
        <w:rPr>
          <w:lang w:val="en-PH"/>
        </w:rPr>
        <w:t xml:space="preserve"> functionality, it also defeats the purpose of mobile trading. You can access the full suite of </w:t>
      </w:r>
      <w:proofErr w:type="spellStart"/>
      <w:r w:rsidRPr="00DD049D">
        <w:rPr>
          <w:lang w:val="en-PH"/>
        </w:rPr>
        <w:t>Metatrader</w:t>
      </w:r>
      <w:proofErr w:type="spellEnd"/>
      <w:r w:rsidRPr="00DD049D">
        <w:rPr>
          <w:lang w:val="en-PH"/>
        </w:rPr>
        <w:t xml:space="preserve"> software that your machine is running, including all the custom indicators while setting up mirroring.</w:t>
      </w:r>
      <w:r w:rsidRPr="00DD049D">
        <w:rPr>
          <w:lang w:val="en-PH"/>
        </w:rPr>
        <w:br/>
      </w:r>
      <w:r w:rsidRPr="00DD049D">
        <w:rPr>
          <w:lang w:val="en-PH"/>
        </w:rPr>
        <w:br/>
      </w:r>
      <w:r w:rsidRPr="00DD049D">
        <w:rPr>
          <w:b/>
          <w:bCs/>
          <w:lang w:val="en-PH"/>
        </w:rPr>
        <w:t>Conclusion</w:t>
      </w:r>
      <w:r w:rsidRPr="00DD049D">
        <w:rPr>
          <w:lang w:val="en-PH"/>
        </w:rPr>
        <w:br/>
      </w:r>
      <w:r w:rsidRPr="00DD049D">
        <w:rPr>
          <w:lang w:val="en-PH"/>
        </w:rPr>
        <w:br/>
        <w:t xml:space="preserve">A daily practice of most currency traders is the implementation of Forex metrics. They can explain essential data that can benefit from your trading experience. </w:t>
      </w:r>
      <w:proofErr w:type="spellStart"/>
      <w:r w:rsidRPr="00DD049D">
        <w:rPr>
          <w:lang w:val="en-PH"/>
        </w:rPr>
        <w:t>MetaTrader</w:t>
      </w:r>
      <w:proofErr w:type="spellEnd"/>
      <w:r w:rsidRPr="00DD049D">
        <w:rPr>
          <w:lang w:val="en-PH"/>
        </w:rPr>
        <w:t xml:space="preserve"> 4 and </w:t>
      </w:r>
      <w:proofErr w:type="spellStart"/>
      <w:r w:rsidRPr="00DD049D">
        <w:rPr>
          <w:lang w:val="en-PH"/>
        </w:rPr>
        <w:t>MetaTrader</w:t>
      </w:r>
      <w:proofErr w:type="spellEnd"/>
      <w:r w:rsidRPr="00DD049D">
        <w:rPr>
          <w:lang w:val="en-PH"/>
        </w:rPr>
        <w:t xml:space="preserve"> 5 is the best trading platform because of its simple features and because it supports masses of indicators that you might find useful. Moreover, as all is quick and intuitive, you do not need to spend a long time learning how to install custom indicators in MT4 and MT5.</w:t>
      </w:r>
      <w:r w:rsidRPr="00DD049D">
        <w:rPr>
          <w:lang w:val="en-PH"/>
        </w:rPr>
        <w:br/>
      </w:r>
      <w:r w:rsidRPr="00DD049D">
        <w:rPr>
          <w:lang w:val="en-PH"/>
        </w:rPr>
        <w:br/>
        <w:t xml:space="preserve">Do you have other opinions regarding indicators for the </w:t>
      </w:r>
      <w:proofErr w:type="spellStart"/>
      <w:r w:rsidRPr="00DD049D">
        <w:rPr>
          <w:lang w:val="en-PH"/>
        </w:rPr>
        <w:t>MetaTrader</w:t>
      </w:r>
      <w:proofErr w:type="spellEnd"/>
      <w:r w:rsidRPr="00DD049D">
        <w:rPr>
          <w:lang w:val="en-PH"/>
        </w:rPr>
        <w:t xml:space="preserve"> trading platform? We would love to hear the thoughts of yours in the comment section below. Thank you!</w:t>
      </w:r>
    </w:p>
    <w:p w14:paraId="0E64994E"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1686E"/>
    <w:multiLevelType w:val="multilevel"/>
    <w:tmpl w:val="2F7C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2542A1"/>
    <w:multiLevelType w:val="multilevel"/>
    <w:tmpl w:val="A31010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8C251D6"/>
    <w:multiLevelType w:val="multilevel"/>
    <w:tmpl w:val="7214C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D906113"/>
    <w:multiLevelType w:val="multilevel"/>
    <w:tmpl w:val="C6CAE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CBB384A"/>
    <w:multiLevelType w:val="multilevel"/>
    <w:tmpl w:val="6F0A59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1182788"/>
    <w:multiLevelType w:val="multilevel"/>
    <w:tmpl w:val="71684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2197F16"/>
    <w:multiLevelType w:val="multilevel"/>
    <w:tmpl w:val="6DD87A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DCC490F"/>
    <w:multiLevelType w:val="multilevel"/>
    <w:tmpl w:val="2EB2E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7"/>
  </w:num>
  <w:num w:numId="3">
    <w:abstractNumId w:val="0"/>
  </w:num>
  <w:num w:numId="4">
    <w:abstractNumId w:val="2"/>
  </w:num>
  <w:num w:numId="5">
    <w:abstractNumId w:val="4"/>
  </w:num>
  <w:num w:numId="6">
    <w:abstractNumId w:val="6"/>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E3MTc0NzIxtzRX0lEKTi0uzszPAykwrAUARnTfTywAAAA="/>
  </w:docVars>
  <w:rsids>
    <w:rsidRoot w:val="008E5610"/>
    <w:rsid w:val="008E5610"/>
    <w:rsid w:val="009E446A"/>
    <w:rsid w:val="00D06912"/>
    <w:rsid w:val="00DD049D"/>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51CDBC"/>
  <w15:chartTrackingRefBased/>
  <w15:docId w15:val="{633AAE40-45C2-49D4-9DAA-6CDADDA91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049D"/>
    <w:rPr>
      <w:color w:val="0563C1" w:themeColor="hyperlink"/>
      <w:u w:val="single"/>
    </w:rPr>
  </w:style>
  <w:style w:type="character" w:styleId="UnresolvedMention">
    <w:name w:val="Unresolved Mention"/>
    <w:basedOn w:val="DefaultParagraphFont"/>
    <w:uiPriority w:val="99"/>
    <w:semiHidden/>
    <w:unhideWhenUsed/>
    <w:rsid w:val="00DD04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983961">
      <w:bodyDiv w:val="1"/>
      <w:marLeft w:val="0"/>
      <w:marRight w:val="0"/>
      <w:marTop w:val="0"/>
      <w:marBottom w:val="0"/>
      <w:divBdr>
        <w:top w:val="none" w:sz="0" w:space="0" w:color="auto"/>
        <w:left w:val="none" w:sz="0" w:space="0" w:color="auto"/>
        <w:bottom w:val="none" w:sz="0" w:space="0" w:color="auto"/>
        <w:right w:val="none" w:sz="0" w:space="0" w:color="auto"/>
      </w:divBdr>
    </w:div>
    <w:div w:id="929238939">
      <w:bodyDiv w:val="1"/>
      <w:marLeft w:val="0"/>
      <w:marRight w:val="0"/>
      <w:marTop w:val="0"/>
      <w:marBottom w:val="0"/>
      <w:divBdr>
        <w:top w:val="none" w:sz="0" w:space="0" w:color="auto"/>
        <w:left w:val="none" w:sz="0" w:space="0" w:color="auto"/>
        <w:bottom w:val="none" w:sz="0" w:space="0" w:color="auto"/>
        <w:right w:val="none" w:sz="0" w:space="0" w:color="auto"/>
      </w:divBdr>
      <w:divsChild>
        <w:div w:id="53355881">
          <w:marLeft w:val="0"/>
          <w:marRight w:val="0"/>
          <w:marTop w:val="0"/>
          <w:marBottom w:val="0"/>
          <w:divBdr>
            <w:top w:val="none" w:sz="0" w:space="0" w:color="auto"/>
            <w:left w:val="none" w:sz="0" w:space="0" w:color="auto"/>
            <w:bottom w:val="none" w:sz="0" w:space="0" w:color="auto"/>
            <w:right w:val="none" w:sz="0" w:space="0" w:color="auto"/>
          </w:divBdr>
          <w:divsChild>
            <w:div w:id="594165945">
              <w:blockQuote w:val="1"/>
              <w:marLeft w:val="0"/>
              <w:marRight w:val="0"/>
              <w:marTop w:val="0"/>
              <w:marBottom w:val="0"/>
              <w:divBdr>
                <w:top w:val="none" w:sz="0" w:space="0" w:color="auto"/>
                <w:left w:val="none" w:sz="0" w:space="0" w:color="auto"/>
                <w:bottom w:val="none" w:sz="0" w:space="0" w:color="auto"/>
                <w:right w:val="none" w:sz="0" w:space="0" w:color="auto"/>
              </w:divBdr>
              <w:divsChild>
                <w:div w:id="393697926">
                  <w:marLeft w:val="0"/>
                  <w:marRight w:val="0"/>
                  <w:marTop w:val="0"/>
                  <w:marBottom w:val="0"/>
                  <w:divBdr>
                    <w:top w:val="none" w:sz="0" w:space="0" w:color="auto"/>
                    <w:left w:val="none" w:sz="0" w:space="0" w:color="auto"/>
                    <w:bottom w:val="none" w:sz="0" w:space="0" w:color="auto"/>
                    <w:right w:val="none" w:sz="0" w:space="0" w:color="auto"/>
                  </w:divBdr>
                </w:div>
                <w:div w:id="1834025930">
                  <w:marLeft w:val="0"/>
                  <w:marRight w:val="0"/>
                  <w:marTop w:val="0"/>
                  <w:marBottom w:val="0"/>
                  <w:divBdr>
                    <w:top w:val="none" w:sz="0" w:space="0" w:color="auto"/>
                    <w:left w:val="none" w:sz="0" w:space="0" w:color="auto"/>
                    <w:bottom w:val="none" w:sz="0" w:space="0" w:color="auto"/>
                    <w:right w:val="none" w:sz="0" w:space="0" w:color="auto"/>
                  </w:divBdr>
                </w:div>
                <w:div w:id="115456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500964">
      <w:bodyDiv w:val="1"/>
      <w:marLeft w:val="0"/>
      <w:marRight w:val="0"/>
      <w:marTop w:val="0"/>
      <w:marBottom w:val="0"/>
      <w:divBdr>
        <w:top w:val="none" w:sz="0" w:space="0" w:color="auto"/>
        <w:left w:val="none" w:sz="0" w:space="0" w:color="auto"/>
        <w:bottom w:val="none" w:sz="0" w:space="0" w:color="auto"/>
        <w:right w:val="none" w:sz="0" w:space="0" w:color="auto"/>
      </w:divBdr>
    </w:div>
    <w:div w:id="1374964497">
      <w:bodyDiv w:val="1"/>
      <w:marLeft w:val="0"/>
      <w:marRight w:val="0"/>
      <w:marTop w:val="0"/>
      <w:marBottom w:val="0"/>
      <w:divBdr>
        <w:top w:val="none" w:sz="0" w:space="0" w:color="auto"/>
        <w:left w:val="none" w:sz="0" w:space="0" w:color="auto"/>
        <w:bottom w:val="none" w:sz="0" w:space="0" w:color="auto"/>
        <w:right w:val="none" w:sz="0" w:space="0" w:color="auto"/>
      </w:divBdr>
      <w:divsChild>
        <w:div w:id="576743444">
          <w:marLeft w:val="0"/>
          <w:marRight w:val="0"/>
          <w:marTop w:val="0"/>
          <w:marBottom w:val="0"/>
          <w:divBdr>
            <w:top w:val="none" w:sz="0" w:space="0" w:color="auto"/>
            <w:left w:val="none" w:sz="0" w:space="0" w:color="auto"/>
            <w:bottom w:val="none" w:sz="0" w:space="0" w:color="auto"/>
            <w:right w:val="none" w:sz="0" w:space="0" w:color="auto"/>
          </w:divBdr>
          <w:divsChild>
            <w:div w:id="1101142152">
              <w:blockQuote w:val="1"/>
              <w:marLeft w:val="0"/>
              <w:marRight w:val="0"/>
              <w:marTop w:val="0"/>
              <w:marBottom w:val="0"/>
              <w:divBdr>
                <w:top w:val="none" w:sz="0" w:space="0" w:color="auto"/>
                <w:left w:val="none" w:sz="0" w:space="0" w:color="auto"/>
                <w:bottom w:val="none" w:sz="0" w:space="0" w:color="auto"/>
                <w:right w:val="none" w:sz="0" w:space="0" w:color="auto"/>
              </w:divBdr>
              <w:divsChild>
                <w:div w:id="1842743844">
                  <w:marLeft w:val="0"/>
                  <w:marRight w:val="0"/>
                  <w:marTop w:val="0"/>
                  <w:marBottom w:val="0"/>
                  <w:divBdr>
                    <w:top w:val="none" w:sz="0" w:space="0" w:color="auto"/>
                    <w:left w:val="none" w:sz="0" w:space="0" w:color="auto"/>
                    <w:bottom w:val="none" w:sz="0" w:space="0" w:color="auto"/>
                    <w:right w:val="none" w:sz="0" w:space="0" w:color="auto"/>
                  </w:divBdr>
                </w:div>
                <w:div w:id="600378445">
                  <w:marLeft w:val="0"/>
                  <w:marRight w:val="0"/>
                  <w:marTop w:val="0"/>
                  <w:marBottom w:val="0"/>
                  <w:divBdr>
                    <w:top w:val="none" w:sz="0" w:space="0" w:color="auto"/>
                    <w:left w:val="none" w:sz="0" w:space="0" w:color="auto"/>
                    <w:bottom w:val="none" w:sz="0" w:space="0" w:color="auto"/>
                    <w:right w:val="none" w:sz="0" w:space="0" w:color="auto"/>
                  </w:divBdr>
                </w:div>
                <w:div w:id="174583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s://forum.mt5.com/customavatars/1647243446.jp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forum.mt5.com/customavatars/976738783.png"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forum.mt5.com/customavatars/982962680.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7</Pages>
  <Words>1138</Words>
  <Characters>6493</Characters>
  <Application>Microsoft Office Word</Application>
  <DocSecurity>0</DocSecurity>
  <Lines>54</Lines>
  <Paragraphs>15</Paragraphs>
  <ScaleCrop>false</ScaleCrop>
  <Company/>
  <LinksUpToDate>false</LinksUpToDate>
  <CharactersWithSpaces>7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3</cp:revision>
  <dcterms:created xsi:type="dcterms:W3CDTF">2021-10-04T15:26:00Z</dcterms:created>
  <dcterms:modified xsi:type="dcterms:W3CDTF">2021-10-04T15:28:00Z</dcterms:modified>
</cp:coreProperties>
</file>